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E5791" w14:textId="77777777" w:rsidR="008608F6" w:rsidRPr="000C48DA" w:rsidRDefault="008608F6" w:rsidP="008608F6">
      <w:pPr>
        <w:pStyle w:val="Heading1"/>
        <w:rPr>
          <w:rFonts w:ascii="Arial Narrow" w:hAnsi="Arial Narrow"/>
          <w:sz w:val="36"/>
          <w:szCs w:val="36"/>
        </w:rPr>
      </w:pPr>
      <w:r w:rsidRPr="000C48DA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185D88" wp14:editId="59C9347F">
                <wp:simplePos x="0" y="0"/>
                <wp:positionH relativeFrom="column">
                  <wp:posOffset>-146050</wp:posOffset>
                </wp:positionH>
                <wp:positionV relativeFrom="paragraph">
                  <wp:posOffset>-873760</wp:posOffset>
                </wp:positionV>
                <wp:extent cx="6972300" cy="914400"/>
                <wp:effectExtent l="6350" t="2540" r="6350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8EAF37" id="Rectangle 9" o:spid="_x0000_s1026" style="position:absolute;margin-left:-11.5pt;margin-top:-68.8pt;width:54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" stroked="f"/>
            </w:pict>
          </mc:Fallback>
        </mc:AlternateContent>
      </w:r>
      <w:r>
        <w:rPr>
          <w:rFonts w:ascii="Arial Narrow" w:hAnsi="Arial Narrow"/>
        </w:rPr>
        <w:t>User-</w:t>
      </w:r>
      <w:r w:rsidRPr="000C48DA">
        <w:rPr>
          <w:rFonts w:ascii="Arial Narrow" w:hAnsi="Arial Narrow"/>
        </w:rPr>
        <w:t>Centred Design</w:t>
      </w:r>
    </w:p>
    <w:p w14:paraId="35924A91" w14:textId="77777777" w:rsidR="008608F6" w:rsidRDefault="008608F6" w:rsidP="008608F6">
      <w:pPr>
        <w:rPr>
          <w:rFonts w:ascii="Arial Narrow" w:hAnsi="Arial Narrow"/>
          <w:sz w:val="96"/>
          <w:szCs w:val="96"/>
        </w:rPr>
      </w:pPr>
      <w:r w:rsidRPr="7769BD37">
        <w:rPr>
          <w:rFonts w:ascii="Arial Narrow" w:hAnsi="Arial Narrow"/>
          <w:sz w:val="96"/>
          <w:szCs w:val="96"/>
        </w:rPr>
        <w:t>Usability Study Materials 5</w:t>
      </w:r>
    </w:p>
    <w:p w14:paraId="48435DF0" w14:textId="77777777" w:rsidR="008608F6" w:rsidRPr="00240CD6" w:rsidRDefault="008608F6" w:rsidP="008608F6">
      <w:pPr>
        <w:rPr>
          <w:rFonts w:ascii="Arial Narrow" w:hAnsi="Arial Narrow"/>
          <w:sz w:val="72"/>
          <w:szCs w:val="72"/>
        </w:rPr>
      </w:pPr>
      <w:r>
        <w:rPr>
          <w:rFonts w:ascii="Arial Narrow" w:hAnsi="Arial Narrow"/>
          <w:sz w:val="72"/>
          <w:szCs w:val="72"/>
        </w:rPr>
        <w:t>Usability Requirements</w:t>
      </w:r>
    </w:p>
    <w:p w14:paraId="5B77A20B" w14:textId="77777777" w:rsidR="008608F6" w:rsidRPr="000C48DA" w:rsidRDefault="008608F6" w:rsidP="008608F6">
      <w:pPr>
        <w:pStyle w:val="BodyA"/>
        <w:rPr>
          <w:rFonts w:ascii="Arial Narrow" w:hAnsi="Arial Narrow"/>
        </w:rPr>
      </w:pPr>
      <w:r w:rsidRPr="000C48DA">
        <w:rPr>
          <w:rFonts w:ascii="Arial Narrow" w:hAnsi="Arial Narrow"/>
        </w:rPr>
        <w:t>Faculty of Science, Engineering and Technology</w:t>
      </w:r>
    </w:p>
    <w:p w14:paraId="17906261" w14:textId="77777777" w:rsidR="008608F6" w:rsidRPr="000C48DA" w:rsidRDefault="008608F6" w:rsidP="008608F6">
      <w:pPr>
        <w:pStyle w:val="BodyA"/>
        <w:rPr>
          <w:rFonts w:ascii="Arial Narrow" w:hAnsi="Arial Narrow"/>
        </w:rPr>
      </w:pPr>
      <w:r w:rsidRPr="000C48DA">
        <w:rPr>
          <w:rFonts w:ascii="Arial Narrow" w:hAnsi="Arial Narrow"/>
        </w:rPr>
        <w:t>Swinburne University of Technology</w:t>
      </w:r>
    </w:p>
    <w:p w14:paraId="191AE9AC" w14:textId="77777777" w:rsidR="008608F6" w:rsidRDefault="008608F6" w:rsidP="008608F6"/>
    <w:p w14:paraId="38833B6F" w14:textId="77777777" w:rsidR="008608F6" w:rsidRDefault="008608F6" w:rsidP="008608F6"/>
    <w:p w14:paraId="1D8BE3E6" w14:textId="77777777" w:rsidR="008608F6" w:rsidRDefault="008608F6" w:rsidP="008608F6"/>
    <w:p w14:paraId="1AB2A87A" w14:textId="77777777" w:rsidR="008608F6" w:rsidRDefault="008608F6" w:rsidP="008608F6"/>
    <w:p w14:paraId="52F61375" w14:textId="77777777" w:rsidR="008608F6" w:rsidRDefault="008608F6" w:rsidP="008608F6"/>
    <w:p w14:paraId="45553FC1" w14:textId="77777777" w:rsidR="008608F6" w:rsidRDefault="008608F6" w:rsidP="008608F6"/>
    <w:p w14:paraId="727B9731" w14:textId="77777777" w:rsidR="008608F6" w:rsidRDefault="008608F6" w:rsidP="008608F6"/>
    <w:p w14:paraId="0A6428F7" w14:textId="77777777" w:rsidR="008608F6" w:rsidRDefault="008608F6" w:rsidP="008608F6">
      <w:r>
        <w:br w:type="page"/>
      </w:r>
    </w:p>
    <w:p w14:paraId="3F845071" w14:textId="77777777" w:rsidR="008608F6" w:rsidRDefault="008608F6" w:rsidP="008608F6">
      <w:pPr>
        <w:rPr>
          <w:rFonts w:eastAsiaTheme="majorEastAsia" w:cstheme="majorBidi"/>
          <w:b/>
          <w:bCs/>
          <w:kern w:val="32"/>
          <w:sz w:val="48"/>
          <w:szCs w:val="48"/>
        </w:rPr>
      </w:pPr>
    </w:p>
    <w:p w14:paraId="520EC82E" w14:textId="77777777" w:rsidR="008608F6" w:rsidRDefault="008608F6" w:rsidP="008608F6">
      <w:pPr>
        <w:pStyle w:val="Heading2"/>
      </w:pPr>
      <w:r>
        <w:t>Task 1</w:t>
      </w:r>
    </w:p>
    <w:p w14:paraId="1C227158" w14:textId="77777777" w:rsidR="008608F6" w:rsidRPr="004E45A7" w:rsidRDefault="008608F6" w:rsidP="008608F6"/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282"/>
        <w:gridCol w:w="1620"/>
        <w:gridCol w:w="2970"/>
        <w:gridCol w:w="2160"/>
        <w:gridCol w:w="1540"/>
      </w:tblGrid>
      <w:tr w:rsidR="008608F6" w14:paraId="40BB0289" w14:textId="77777777" w:rsidTr="0025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vAlign w:val="center"/>
          </w:tcPr>
          <w:p w14:paraId="7062EE45" w14:textId="77777777" w:rsidR="008608F6" w:rsidRPr="008A15A3" w:rsidRDefault="008608F6" w:rsidP="00257B7C">
            <w:pPr>
              <w:jc w:val="center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er Role</w:t>
            </w:r>
          </w:p>
        </w:tc>
        <w:tc>
          <w:tcPr>
            <w:tcW w:w="1620" w:type="dxa"/>
            <w:vAlign w:val="center"/>
          </w:tcPr>
          <w:p w14:paraId="1E5BBAD7" w14:textId="77777777" w:rsidR="008608F6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ability Goal</w:t>
            </w:r>
          </w:p>
        </w:tc>
        <w:tc>
          <w:tcPr>
            <w:tcW w:w="2970" w:type="dxa"/>
            <w:vAlign w:val="center"/>
          </w:tcPr>
          <w:p w14:paraId="401B81A1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asuring Instrument</w:t>
            </w:r>
          </w:p>
        </w:tc>
        <w:tc>
          <w:tcPr>
            <w:tcW w:w="2160" w:type="dxa"/>
            <w:vAlign w:val="center"/>
          </w:tcPr>
          <w:p w14:paraId="7A48C7D0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tric</w:t>
            </w:r>
          </w:p>
        </w:tc>
        <w:tc>
          <w:tcPr>
            <w:tcW w:w="1540" w:type="dxa"/>
            <w:vAlign w:val="center"/>
          </w:tcPr>
          <w:p w14:paraId="55267DF5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rget Level</w:t>
            </w:r>
          </w:p>
        </w:tc>
      </w:tr>
      <w:tr w:rsidR="008608F6" w14:paraId="1BB40042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15D1623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4B272AC9" w14:textId="77777777" w:rsidR="008608F6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ectiveness</w:t>
            </w:r>
          </w:p>
        </w:tc>
        <w:tc>
          <w:tcPr>
            <w:tcW w:w="2970" w:type="dxa"/>
          </w:tcPr>
          <w:p w14:paraId="38A13457" w14:textId="0B20F182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As a </w:t>
            </w:r>
            <w:r w:rsidR="00F52FBB">
              <w:rPr>
                <w:sz w:val="24"/>
                <w:szCs w:val="24"/>
              </w:rPr>
              <w:t>passenger</w:t>
            </w:r>
            <w:r w:rsidRPr="7769BD37">
              <w:rPr>
                <w:sz w:val="24"/>
                <w:szCs w:val="24"/>
              </w:rPr>
              <w:t xml:space="preserve">, book a ride share from your location to Swinburne university at 2:30PM today. </w:t>
            </w:r>
          </w:p>
        </w:tc>
        <w:tc>
          <w:tcPr>
            <w:tcW w:w="2160" w:type="dxa"/>
          </w:tcPr>
          <w:p w14:paraId="1B61C6D9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Proportion of users who complete task without assistance </w:t>
            </w:r>
          </w:p>
        </w:tc>
        <w:tc>
          <w:tcPr>
            <w:tcW w:w="1540" w:type="dxa"/>
          </w:tcPr>
          <w:p w14:paraId="11163320" w14:textId="4D323810" w:rsidR="008608F6" w:rsidRPr="008A15A3" w:rsidRDefault="00C315C0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80</w:t>
            </w:r>
            <w:r w:rsidR="00565F8D">
              <w:rPr>
                <w:sz w:val="24"/>
              </w:rPr>
              <w:t>%</w:t>
            </w:r>
          </w:p>
        </w:tc>
      </w:tr>
      <w:tr w:rsidR="008608F6" w14:paraId="0C68A3F2" w14:textId="77777777" w:rsidTr="001D0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37AAF34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74A045D0" w14:textId="77777777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iciency</w:t>
            </w:r>
          </w:p>
        </w:tc>
        <w:tc>
          <w:tcPr>
            <w:tcW w:w="2970" w:type="dxa"/>
          </w:tcPr>
          <w:p w14:paraId="43A33A4B" w14:textId="01953C3E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Calibri" w:hAnsi="Calibri" w:cs="Calibri"/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As a </w:t>
            </w:r>
            <w:r w:rsidR="00642B5B">
              <w:rPr>
                <w:sz w:val="24"/>
                <w:szCs w:val="24"/>
              </w:rPr>
              <w:t>passenger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>, book</w:t>
            </w:r>
            <w:r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 a ride share 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from your location </w:t>
            </w:r>
            <w:r w:rsidRPr="7769BD37">
              <w:rPr>
                <w:rFonts w:ascii="Calibri" w:eastAsia="Calibri" w:hAnsi="Calibri" w:cs="Calibri"/>
                <w:sz w:val="24"/>
                <w:szCs w:val="24"/>
              </w:rPr>
              <w:t>to Swinburne university at 2:30PM today.</w:t>
            </w:r>
          </w:p>
        </w:tc>
        <w:tc>
          <w:tcPr>
            <w:tcW w:w="2160" w:type="dxa"/>
          </w:tcPr>
          <w:p w14:paraId="6800214A" w14:textId="77777777" w:rsidR="008608F6" w:rsidRPr="008A47A9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unassisted task completion time (sec) </w:t>
            </w:r>
          </w:p>
          <w:p w14:paraId="680A101D" w14:textId="77777777" w:rsidR="008608F6" w:rsidRPr="00257B7C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65190884" w14:textId="448F4A71" w:rsidR="008608F6" w:rsidRPr="008A15A3" w:rsidRDefault="001D000F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1:00 minute</w:t>
            </w:r>
          </w:p>
        </w:tc>
      </w:tr>
      <w:tr w:rsidR="008608F6" w14:paraId="5DE7E9B7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25663549" w14:textId="77777777" w:rsidR="008608F6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5D16F81A" w14:textId="77777777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atisfaction</w:t>
            </w:r>
          </w:p>
        </w:tc>
        <w:tc>
          <w:tcPr>
            <w:tcW w:w="2970" w:type="dxa"/>
          </w:tcPr>
          <w:p w14:paraId="5538DB54" w14:textId="0C3301A5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As a </w:t>
            </w:r>
            <w:r w:rsidR="00642B5B">
              <w:rPr>
                <w:sz w:val="24"/>
                <w:szCs w:val="24"/>
              </w:rPr>
              <w:t>passenger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>, book</w:t>
            </w:r>
            <w:r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 a ride share </w:t>
            </w:r>
            <w:r w:rsidR="7769BD37" w:rsidRPr="7769BD37">
              <w:rPr>
                <w:rFonts w:ascii="Calibri" w:eastAsia="Calibri" w:hAnsi="Calibri" w:cs="Calibri"/>
                <w:sz w:val="24"/>
                <w:szCs w:val="24"/>
              </w:rPr>
              <w:t xml:space="preserve">from your location </w:t>
            </w:r>
            <w:r w:rsidRPr="7769BD37">
              <w:rPr>
                <w:rFonts w:ascii="Calibri" w:eastAsia="Calibri" w:hAnsi="Calibri" w:cs="Calibri"/>
                <w:sz w:val="24"/>
                <w:szCs w:val="24"/>
              </w:rPr>
              <w:t>to Swinburne university at 2:30PM today.</w:t>
            </w:r>
          </w:p>
        </w:tc>
        <w:tc>
          <w:tcPr>
            <w:tcW w:w="2160" w:type="dxa"/>
          </w:tcPr>
          <w:p w14:paraId="01431636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task difficulty rating (1 = very easy, 5 = very hard) </w:t>
            </w:r>
          </w:p>
          <w:p w14:paraId="05B7D04A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77BE62F9" w14:textId="4827A412" w:rsidR="008608F6" w:rsidRPr="008A15A3" w:rsidRDefault="001D000F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</w:tbl>
    <w:p w14:paraId="2F1A7CD6" w14:textId="77777777" w:rsidR="008608F6" w:rsidRPr="000C48DA" w:rsidRDefault="008608F6" w:rsidP="008608F6">
      <w:pPr>
        <w:pStyle w:val="BodyA"/>
        <w:rPr>
          <w:rFonts w:ascii="Arial Narrow" w:hAnsi="Arial Narrow"/>
        </w:rPr>
      </w:pPr>
    </w:p>
    <w:p w14:paraId="2633F616" w14:textId="77777777" w:rsidR="008608F6" w:rsidRDefault="008608F6" w:rsidP="008608F6">
      <w:pPr>
        <w:rPr>
          <w:rFonts w:ascii="Arial Narrow" w:hAnsi="Arial Narrow"/>
        </w:rPr>
      </w:pPr>
    </w:p>
    <w:p w14:paraId="0B25DB67" w14:textId="77777777" w:rsidR="00CC0D36" w:rsidRDefault="00CC0D36" w:rsidP="7769BD37">
      <w:pPr>
        <w:pStyle w:val="Heading2"/>
      </w:pPr>
    </w:p>
    <w:p w14:paraId="226D7B86" w14:textId="77777777" w:rsidR="00CC0D36" w:rsidRDefault="00CC0D36" w:rsidP="7769BD37">
      <w:pPr>
        <w:pStyle w:val="Heading2"/>
      </w:pPr>
    </w:p>
    <w:p w14:paraId="750F7A76" w14:textId="77777777" w:rsidR="00CC0D36" w:rsidRDefault="00CC0D36" w:rsidP="7769BD37">
      <w:pPr>
        <w:pStyle w:val="Heading2"/>
      </w:pPr>
    </w:p>
    <w:p w14:paraId="6DDA075C" w14:textId="77777777" w:rsidR="00CC0D36" w:rsidRDefault="00CC0D36" w:rsidP="7769BD37">
      <w:pPr>
        <w:pStyle w:val="Heading2"/>
      </w:pPr>
    </w:p>
    <w:p w14:paraId="096EEBC0" w14:textId="77777777" w:rsidR="00CC0D36" w:rsidRDefault="00CC0D36" w:rsidP="7769BD37">
      <w:pPr>
        <w:pStyle w:val="Heading2"/>
      </w:pPr>
    </w:p>
    <w:p w14:paraId="1F2BEA41" w14:textId="77777777" w:rsidR="00CC0D36" w:rsidRDefault="00CC0D36" w:rsidP="7769BD37">
      <w:pPr>
        <w:pStyle w:val="Heading2"/>
      </w:pPr>
    </w:p>
    <w:p w14:paraId="28003CC4" w14:textId="77777777" w:rsidR="00CC0D36" w:rsidRDefault="00CC0D36" w:rsidP="7769BD37">
      <w:pPr>
        <w:pStyle w:val="Heading2"/>
      </w:pPr>
    </w:p>
    <w:p w14:paraId="11CFDCCA" w14:textId="77777777" w:rsidR="00CC0D36" w:rsidRDefault="00CC0D36" w:rsidP="00CC0D36">
      <w:pPr>
        <w:rPr>
          <w:rFonts w:eastAsiaTheme="majorEastAsia" w:cstheme="majorBidi"/>
          <w:sz w:val="32"/>
          <w:szCs w:val="32"/>
        </w:rPr>
      </w:pPr>
      <w:r>
        <w:br w:type="page"/>
      </w:r>
    </w:p>
    <w:p w14:paraId="190D9719" w14:textId="2C27E6D9" w:rsidR="7769BD37" w:rsidRDefault="7769BD37" w:rsidP="7769BD37">
      <w:pPr>
        <w:pStyle w:val="Heading2"/>
      </w:pPr>
      <w:r>
        <w:lastRenderedPageBreak/>
        <w:t>Task 2</w:t>
      </w:r>
    </w:p>
    <w:p w14:paraId="697864ED" w14:textId="70CC463B" w:rsidR="008608F6" w:rsidRDefault="008608F6" w:rsidP="008608F6">
      <w:pPr>
        <w:rPr>
          <w:rFonts w:ascii="Arial Narrow" w:hAnsi="Arial Narrow"/>
        </w:rPr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282"/>
        <w:gridCol w:w="1620"/>
        <w:gridCol w:w="2970"/>
        <w:gridCol w:w="2160"/>
        <w:gridCol w:w="1540"/>
      </w:tblGrid>
      <w:tr w:rsidR="008608F6" w14:paraId="3E275F0F" w14:textId="77777777" w:rsidTr="0025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vAlign w:val="center"/>
          </w:tcPr>
          <w:p w14:paraId="3615AC0D" w14:textId="77777777" w:rsidR="008608F6" w:rsidRPr="008A15A3" w:rsidRDefault="008608F6" w:rsidP="00257B7C">
            <w:pPr>
              <w:jc w:val="center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er Role</w:t>
            </w:r>
          </w:p>
        </w:tc>
        <w:tc>
          <w:tcPr>
            <w:tcW w:w="1620" w:type="dxa"/>
            <w:vAlign w:val="center"/>
          </w:tcPr>
          <w:p w14:paraId="78763574" w14:textId="77777777" w:rsidR="008608F6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ability Goal</w:t>
            </w:r>
          </w:p>
        </w:tc>
        <w:tc>
          <w:tcPr>
            <w:tcW w:w="2970" w:type="dxa"/>
            <w:vAlign w:val="center"/>
          </w:tcPr>
          <w:p w14:paraId="69ED8EF6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asuring Instrument</w:t>
            </w:r>
          </w:p>
        </w:tc>
        <w:tc>
          <w:tcPr>
            <w:tcW w:w="2160" w:type="dxa"/>
            <w:vAlign w:val="center"/>
          </w:tcPr>
          <w:p w14:paraId="59925BE4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tric</w:t>
            </w:r>
          </w:p>
        </w:tc>
        <w:tc>
          <w:tcPr>
            <w:tcW w:w="1540" w:type="dxa"/>
            <w:vAlign w:val="center"/>
          </w:tcPr>
          <w:p w14:paraId="5EDC2294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rget Level</w:t>
            </w:r>
          </w:p>
        </w:tc>
      </w:tr>
      <w:tr w:rsidR="008608F6" w14:paraId="1DBEFB22" w14:textId="77777777" w:rsidTr="0025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07768D62" w14:textId="77777777" w:rsidR="008608F6" w:rsidRPr="008A15A3" w:rsidRDefault="008608F6" w:rsidP="00257B7C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6A1A8E4A" w14:textId="77777777" w:rsidR="008608F6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ectiveness</w:t>
            </w:r>
          </w:p>
        </w:tc>
        <w:tc>
          <w:tcPr>
            <w:tcW w:w="2970" w:type="dxa"/>
          </w:tcPr>
          <w:p w14:paraId="17D194BC" w14:textId="7F5D66EF" w:rsidR="008608F6" w:rsidRPr="008A15A3" w:rsidRDefault="7769BD37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Review your trip-give a star rating and comments (if any) to the driver at the end of the trip.</w:t>
            </w:r>
          </w:p>
        </w:tc>
        <w:tc>
          <w:tcPr>
            <w:tcW w:w="2160" w:type="dxa"/>
          </w:tcPr>
          <w:p w14:paraId="5E43C0B2" w14:textId="28820C12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Proportion of users who complete task without assistance</w:t>
            </w:r>
          </w:p>
        </w:tc>
        <w:tc>
          <w:tcPr>
            <w:tcW w:w="1540" w:type="dxa"/>
          </w:tcPr>
          <w:p w14:paraId="684442AE" w14:textId="11CAA495" w:rsidR="008608F6" w:rsidRPr="008A15A3" w:rsidRDefault="00B7551A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%</w:t>
            </w:r>
          </w:p>
        </w:tc>
      </w:tr>
      <w:tr w:rsidR="008608F6" w14:paraId="63CF2BDD" w14:textId="77777777" w:rsidTr="00257B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42B50CBC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36B669C8" w14:textId="77777777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iciency</w:t>
            </w:r>
          </w:p>
        </w:tc>
        <w:tc>
          <w:tcPr>
            <w:tcW w:w="2970" w:type="dxa"/>
          </w:tcPr>
          <w:p w14:paraId="0F04DD33" w14:textId="5DB02F58" w:rsidR="008608F6" w:rsidRPr="008A15A3" w:rsidRDefault="7769BD37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Review your trip-give a star rating and comments (if any) to the driver at the end of the trip.</w:t>
            </w:r>
          </w:p>
        </w:tc>
        <w:tc>
          <w:tcPr>
            <w:tcW w:w="2160" w:type="dxa"/>
          </w:tcPr>
          <w:p w14:paraId="48A6A234" w14:textId="77777777" w:rsidR="008608F6" w:rsidRPr="008A47A9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unassisted task completion time (sec) </w:t>
            </w:r>
          </w:p>
          <w:p w14:paraId="3BA972F7" w14:textId="77777777" w:rsidR="008608F6" w:rsidRPr="008A15A3" w:rsidRDefault="008608F6" w:rsidP="001D000F">
            <w:pPr>
              <w:spacing w:before="12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540" w:type="dxa"/>
          </w:tcPr>
          <w:p w14:paraId="6EAC51E8" w14:textId="682FE752" w:rsidR="008608F6" w:rsidRPr="008A15A3" w:rsidRDefault="00B7551A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20s</w:t>
            </w:r>
          </w:p>
        </w:tc>
      </w:tr>
      <w:tr w:rsidR="008608F6" w14:paraId="169CD759" w14:textId="77777777" w:rsidTr="00257B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1DD29D6C" w14:textId="77777777" w:rsidR="008608F6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33EDED6F" w14:textId="77777777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atisfaction</w:t>
            </w:r>
          </w:p>
        </w:tc>
        <w:tc>
          <w:tcPr>
            <w:tcW w:w="2970" w:type="dxa"/>
          </w:tcPr>
          <w:p w14:paraId="49BA93D0" w14:textId="023298D0" w:rsidR="008608F6" w:rsidRPr="008A15A3" w:rsidRDefault="7769BD37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Review your trip-give a star rating and comments (if any) to the driver at the end of the trip.</w:t>
            </w:r>
          </w:p>
        </w:tc>
        <w:tc>
          <w:tcPr>
            <w:tcW w:w="2160" w:type="dxa"/>
          </w:tcPr>
          <w:p w14:paraId="15C58043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task difficulty rating (1 = very easy, 5 = very hard) </w:t>
            </w:r>
          </w:p>
          <w:p w14:paraId="54D63AD1" w14:textId="77777777" w:rsidR="008608F6" w:rsidRPr="008A15A3" w:rsidRDefault="008608F6" w:rsidP="001D000F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540" w:type="dxa"/>
          </w:tcPr>
          <w:p w14:paraId="399B51C5" w14:textId="1A9D975B" w:rsidR="008608F6" w:rsidRPr="008A15A3" w:rsidRDefault="00C315C0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</w:tbl>
    <w:p w14:paraId="2CF986A4" w14:textId="77777777" w:rsidR="008608F6" w:rsidRDefault="008608F6" w:rsidP="008608F6">
      <w:pPr>
        <w:rPr>
          <w:rFonts w:ascii="Arial Narrow" w:hAnsi="Arial Narrow"/>
        </w:rPr>
      </w:pPr>
    </w:p>
    <w:p w14:paraId="38667B47" w14:textId="77777777" w:rsidR="00CC0D36" w:rsidRDefault="00CC0D36" w:rsidP="7769BD37">
      <w:pPr>
        <w:pStyle w:val="Heading2"/>
      </w:pPr>
    </w:p>
    <w:p w14:paraId="71D4AB19" w14:textId="77777777" w:rsidR="00CC0D36" w:rsidRDefault="00CC0D36">
      <w:pPr>
        <w:rPr>
          <w:rFonts w:eastAsiaTheme="majorEastAsia" w:cstheme="majorBidi"/>
          <w:b/>
          <w:bCs/>
          <w:sz w:val="32"/>
          <w:szCs w:val="32"/>
        </w:rPr>
      </w:pPr>
      <w:r>
        <w:br w:type="page"/>
      </w:r>
    </w:p>
    <w:p w14:paraId="302D2426" w14:textId="6E55EF92" w:rsidR="7769BD37" w:rsidRDefault="7769BD37" w:rsidP="7769BD37">
      <w:pPr>
        <w:pStyle w:val="Heading2"/>
      </w:pPr>
      <w:r>
        <w:lastRenderedPageBreak/>
        <w:t>Task 3</w:t>
      </w:r>
    </w:p>
    <w:p w14:paraId="422E351C" w14:textId="4D5F0441" w:rsidR="008608F6" w:rsidRDefault="008608F6" w:rsidP="008608F6">
      <w:pPr>
        <w:rPr>
          <w:rFonts w:ascii="Arial Narrow" w:hAnsi="Arial Narrow"/>
        </w:rPr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282"/>
        <w:gridCol w:w="1620"/>
        <w:gridCol w:w="2970"/>
        <w:gridCol w:w="2160"/>
        <w:gridCol w:w="1540"/>
      </w:tblGrid>
      <w:tr w:rsidR="008608F6" w14:paraId="44060324" w14:textId="77777777" w:rsidTr="0025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vAlign w:val="center"/>
          </w:tcPr>
          <w:p w14:paraId="0385BA0B" w14:textId="77777777" w:rsidR="008608F6" w:rsidRPr="008A15A3" w:rsidRDefault="008608F6" w:rsidP="00257B7C">
            <w:pPr>
              <w:jc w:val="center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er Role</w:t>
            </w:r>
          </w:p>
        </w:tc>
        <w:tc>
          <w:tcPr>
            <w:tcW w:w="1620" w:type="dxa"/>
            <w:vAlign w:val="center"/>
          </w:tcPr>
          <w:p w14:paraId="3C3EF5F6" w14:textId="77777777" w:rsidR="008608F6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ability Goal</w:t>
            </w:r>
          </w:p>
        </w:tc>
        <w:tc>
          <w:tcPr>
            <w:tcW w:w="2970" w:type="dxa"/>
            <w:vAlign w:val="center"/>
          </w:tcPr>
          <w:p w14:paraId="566EC086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asuring Instrument</w:t>
            </w:r>
          </w:p>
        </w:tc>
        <w:tc>
          <w:tcPr>
            <w:tcW w:w="2160" w:type="dxa"/>
            <w:vAlign w:val="center"/>
          </w:tcPr>
          <w:p w14:paraId="71DCAC91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tric</w:t>
            </w:r>
          </w:p>
        </w:tc>
        <w:tc>
          <w:tcPr>
            <w:tcW w:w="1540" w:type="dxa"/>
            <w:vAlign w:val="center"/>
          </w:tcPr>
          <w:p w14:paraId="39D5395A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rget Level</w:t>
            </w:r>
          </w:p>
        </w:tc>
      </w:tr>
      <w:tr w:rsidR="008608F6" w14:paraId="0AE26754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5B366ED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3E806CB0" w14:textId="77777777" w:rsidR="008608F6" w:rsidRPr="00257B7C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>Effectiveness</w:t>
            </w:r>
          </w:p>
        </w:tc>
        <w:tc>
          <w:tcPr>
            <w:tcW w:w="2970" w:type="dxa"/>
          </w:tcPr>
          <w:p w14:paraId="5FD66691" w14:textId="17177F28" w:rsidR="008608F6" w:rsidRPr="00257B7C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 xml:space="preserve">Task: </w:t>
            </w:r>
            <w:r w:rsidR="7769BD37" w:rsidRPr="00257B7C">
              <w:rPr>
                <w:bCs/>
                <w:sz w:val="24"/>
                <w:szCs w:val="24"/>
              </w:rPr>
              <w:t>As</w:t>
            </w:r>
            <w:r w:rsidRPr="00257B7C">
              <w:rPr>
                <w:bCs/>
                <w:sz w:val="24"/>
                <w:szCs w:val="24"/>
              </w:rPr>
              <w:t xml:space="preserve"> a </w:t>
            </w:r>
            <w:r w:rsidR="002316B4" w:rsidRPr="00257B7C">
              <w:rPr>
                <w:bCs/>
                <w:sz w:val="24"/>
                <w:szCs w:val="24"/>
              </w:rPr>
              <w:t>passenger</w:t>
            </w:r>
            <w:r w:rsidR="7769BD37" w:rsidRPr="00257B7C">
              <w:rPr>
                <w:bCs/>
                <w:sz w:val="24"/>
                <w:szCs w:val="24"/>
              </w:rPr>
              <w:t xml:space="preserve">, cancel the </w:t>
            </w:r>
            <w:r w:rsidRPr="00257B7C">
              <w:rPr>
                <w:bCs/>
                <w:sz w:val="24"/>
                <w:szCs w:val="24"/>
              </w:rPr>
              <w:t>ride that you booked few minutes earlier.</w:t>
            </w:r>
          </w:p>
        </w:tc>
        <w:tc>
          <w:tcPr>
            <w:tcW w:w="2160" w:type="dxa"/>
          </w:tcPr>
          <w:p w14:paraId="3F299F38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57B7C">
              <w:rPr>
                <w:sz w:val="24"/>
                <w:szCs w:val="24"/>
              </w:rPr>
              <w:t xml:space="preserve">Proportion of users who complete task without assistance </w:t>
            </w:r>
          </w:p>
        </w:tc>
        <w:tc>
          <w:tcPr>
            <w:tcW w:w="1540" w:type="dxa"/>
          </w:tcPr>
          <w:p w14:paraId="3ACDF951" w14:textId="53B8F581" w:rsidR="008608F6" w:rsidRPr="00257B7C" w:rsidRDefault="00A74F5C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>90</w:t>
            </w:r>
            <w:r w:rsidR="005C074A" w:rsidRPr="00257B7C">
              <w:rPr>
                <w:bCs/>
                <w:sz w:val="24"/>
                <w:szCs w:val="24"/>
              </w:rPr>
              <w:t>%</w:t>
            </w:r>
          </w:p>
        </w:tc>
      </w:tr>
      <w:tr w:rsidR="008608F6" w14:paraId="451C541A" w14:textId="77777777" w:rsidTr="001D0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2AA2BF42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4090143A" w14:textId="77777777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iciency</w:t>
            </w:r>
          </w:p>
        </w:tc>
        <w:tc>
          <w:tcPr>
            <w:tcW w:w="2970" w:type="dxa"/>
          </w:tcPr>
          <w:p w14:paraId="7264D952" w14:textId="48CC2263" w:rsidR="008608F6" w:rsidRPr="008A15A3" w:rsidRDefault="7769BD37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As a </w:t>
            </w:r>
            <w:r w:rsidR="002316B4">
              <w:rPr>
                <w:sz w:val="24"/>
                <w:szCs w:val="24"/>
              </w:rPr>
              <w:t>passenger</w:t>
            </w:r>
            <w:r w:rsidRPr="7769BD37">
              <w:rPr>
                <w:sz w:val="24"/>
                <w:szCs w:val="24"/>
              </w:rPr>
              <w:t>, cancel the ride that you booked few minutes earlier.</w:t>
            </w:r>
          </w:p>
        </w:tc>
        <w:tc>
          <w:tcPr>
            <w:tcW w:w="2160" w:type="dxa"/>
          </w:tcPr>
          <w:p w14:paraId="21F22058" w14:textId="77777777" w:rsidR="008608F6" w:rsidRPr="008A47A9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unassisted task completion time (sec) </w:t>
            </w:r>
          </w:p>
          <w:p w14:paraId="60CF85B1" w14:textId="77777777" w:rsidR="008608F6" w:rsidRPr="00257B7C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1448BA36" w14:textId="054001C2" w:rsidR="008608F6" w:rsidRPr="00257B7C" w:rsidRDefault="00A74F5C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00257B7C">
              <w:rPr>
                <w:sz w:val="24"/>
                <w:szCs w:val="24"/>
              </w:rPr>
              <w:t>50 seconds</w:t>
            </w:r>
          </w:p>
        </w:tc>
      </w:tr>
      <w:tr w:rsidR="008608F6" w14:paraId="014600FA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AD342E8" w14:textId="77777777" w:rsidR="008608F6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45BAB9D7" w14:textId="77777777" w:rsidR="008608F6" w:rsidRPr="00257B7C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>Satisfaction</w:t>
            </w:r>
          </w:p>
        </w:tc>
        <w:tc>
          <w:tcPr>
            <w:tcW w:w="2970" w:type="dxa"/>
          </w:tcPr>
          <w:p w14:paraId="322315C9" w14:textId="7B6C2C3E" w:rsidR="008608F6" w:rsidRPr="00257B7C" w:rsidRDefault="7769BD37" w:rsidP="7769BD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 xml:space="preserve">Task: As a </w:t>
            </w:r>
            <w:r w:rsidR="007A1998" w:rsidRPr="00257B7C">
              <w:rPr>
                <w:bCs/>
                <w:sz w:val="24"/>
                <w:szCs w:val="24"/>
              </w:rPr>
              <w:t>passenger</w:t>
            </w:r>
            <w:r w:rsidRPr="00257B7C">
              <w:rPr>
                <w:bCs/>
                <w:sz w:val="24"/>
                <w:szCs w:val="24"/>
              </w:rPr>
              <w:t>, cancel the ride that you booked few minutes earlier.</w:t>
            </w:r>
          </w:p>
          <w:p w14:paraId="277834D0" w14:textId="1EAFB8BC" w:rsidR="008608F6" w:rsidRPr="00257B7C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498EE2E2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57B7C">
              <w:rPr>
                <w:sz w:val="24"/>
                <w:szCs w:val="24"/>
              </w:rPr>
              <w:t xml:space="preserve">Average task difficulty rating (1 = very easy, 5 = very hard) </w:t>
            </w:r>
          </w:p>
          <w:p w14:paraId="09A2D158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4645DD42" w14:textId="03902C2C" w:rsidR="008608F6" w:rsidRPr="00257B7C" w:rsidRDefault="00A74F5C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257B7C">
              <w:rPr>
                <w:bCs/>
                <w:sz w:val="24"/>
                <w:szCs w:val="24"/>
              </w:rPr>
              <w:t>3</w:t>
            </w:r>
          </w:p>
        </w:tc>
      </w:tr>
    </w:tbl>
    <w:p w14:paraId="681AE422" w14:textId="77777777" w:rsidR="008608F6" w:rsidRDefault="008608F6" w:rsidP="008608F6">
      <w:pPr>
        <w:rPr>
          <w:rFonts w:ascii="Arial Narrow" w:hAnsi="Arial Narrow"/>
        </w:rPr>
      </w:pPr>
    </w:p>
    <w:p w14:paraId="0FFF09DB" w14:textId="77777777" w:rsidR="00CC0D36" w:rsidRDefault="00CC0D36" w:rsidP="7769BD37">
      <w:pPr>
        <w:pStyle w:val="Heading2"/>
      </w:pPr>
    </w:p>
    <w:p w14:paraId="7B57109C" w14:textId="77777777" w:rsidR="00CC0D36" w:rsidRDefault="00CC0D36" w:rsidP="7769BD37">
      <w:pPr>
        <w:pStyle w:val="Heading2"/>
      </w:pPr>
    </w:p>
    <w:p w14:paraId="56252662" w14:textId="77777777" w:rsidR="00CC0D36" w:rsidRDefault="00CC0D36" w:rsidP="7769BD37">
      <w:pPr>
        <w:pStyle w:val="Heading2"/>
      </w:pPr>
    </w:p>
    <w:p w14:paraId="6A3E653A" w14:textId="77777777" w:rsidR="00CC0D36" w:rsidRDefault="00CC0D36" w:rsidP="7769BD37">
      <w:pPr>
        <w:pStyle w:val="Heading2"/>
      </w:pPr>
    </w:p>
    <w:p w14:paraId="76BE43EC" w14:textId="77777777" w:rsidR="00CC0D36" w:rsidRDefault="00CC0D36" w:rsidP="7769BD37">
      <w:pPr>
        <w:pStyle w:val="Heading2"/>
      </w:pPr>
    </w:p>
    <w:p w14:paraId="632C7E64" w14:textId="77777777" w:rsidR="00CC0D36" w:rsidRDefault="00CC0D36" w:rsidP="7769BD37">
      <w:pPr>
        <w:pStyle w:val="Heading2"/>
      </w:pPr>
    </w:p>
    <w:p w14:paraId="4F6489BB" w14:textId="77777777" w:rsidR="00CC0D36" w:rsidRDefault="00CC0D36" w:rsidP="00CC0D36">
      <w:pPr>
        <w:rPr>
          <w:rFonts w:eastAsiaTheme="majorEastAsia" w:cstheme="majorBidi"/>
          <w:sz w:val="32"/>
          <w:szCs w:val="32"/>
        </w:rPr>
      </w:pPr>
      <w:r>
        <w:br w:type="page"/>
      </w:r>
    </w:p>
    <w:p w14:paraId="0FA8D3DC" w14:textId="3CF99F64" w:rsidR="7769BD37" w:rsidRDefault="7769BD37" w:rsidP="7769BD37">
      <w:pPr>
        <w:pStyle w:val="Heading2"/>
      </w:pPr>
      <w:r>
        <w:lastRenderedPageBreak/>
        <w:t>Task 4</w:t>
      </w:r>
    </w:p>
    <w:p w14:paraId="4AA5019F" w14:textId="4E5CFB2A" w:rsidR="008608F6" w:rsidRDefault="008608F6" w:rsidP="008608F6">
      <w:pPr>
        <w:rPr>
          <w:rFonts w:ascii="Arial Narrow" w:hAnsi="Arial Narrow"/>
        </w:rPr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282"/>
        <w:gridCol w:w="1620"/>
        <w:gridCol w:w="2970"/>
        <w:gridCol w:w="2160"/>
        <w:gridCol w:w="1540"/>
      </w:tblGrid>
      <w:tr w:rsidR="008608F6" w14:paraId="39373E27" w14:textId="77777777" w:rsidTr="0025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vAlign w:val="center"/>
          </w:tcPr>
          <w:p w14:paraId="4EC50E29" w14:textId="77777777" w:rsidR="008608F6" w:rsidRPr="008A15A3" w:rsidRDefault="008608F6" w:rsidP="00257B7C">
            <w:pPr>
              <w:jc w:val="center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er Role</w:t>
            </w:r>
          </w:p>
        </w:tc>
        <w:tc>
          <w:tcPr>
            <w:tcW w:w="1620" w:type="dxa"/>
            <w:vAlign w:val="center"/>
          </w:tcPr>
          <w:p w14:paraId="78BD1E79" w14:textId="77777777" w:rsidR="008608F6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ability Goal</w:t>
            </w:r>
          </w:p>
        </w:tc>
        <w:tc>
          <w:tcPr>
            <w:tcW w:w="2970" w:type="dxa"/>
            <w:vAlign w:val="center"/>
          </w:tcPr>
          <w:p w14:paraId="0A46F129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asuring Instrument</w:t>
            </w:r>
          </w:p>
        </w:tc>
        <w:tc>
          <w:tcPr>
            <w:tcW w:w="2160" w:type="dxa"/>
            <w:vAlign w:val="center"/>
          </w:tcPr>
          <w:p w14:paraId="5E9E6645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tric</w:t>
            </w:r>
          </w:p>
        </w:tc>
        <w:tc>
          <w:tcPr>
            <w:tcW w:w="1540" w:type="dxa"/>
            <w:vAlign w:val="center"/>
          </w:tcPr>
          <w:p w14:paraId="7DC63DA1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rget Level</w:t>
            </w:r>
          </w:p>
        </w:tc>
      </w:tr>
      <w:tr w:rsidR="008608F6" w14:paraId="40F8B5A7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175830F7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2D5B428E" w14:textId="77777777" w:rsidR="008608F6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ectiveness</w:t>
            </w:r>
          </w:p>
        </w:tc>
        <w:tc>
          <w:tcPr>
            <w:tcW w:w="2970" w:type="dxa"/>
          </w:tcPr>
          <w:p w14:paraId="21151EB9" w14:textId="63501BD4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</w:t>
            </w:r>
            <w:r w:rsidR="7769BD37" w:rsidRPr="7769BD37">
              <w:rPr>
                <w:sz w:val="24"/>
                <w:szCs w:val="24"/>
              </w:rPr>
              <w:t>As a driver, post</w:t>
            </w:r>
            <w:r w:rsidRPr="7769BD37">
              <w:rPr>
                <w:sz w:val="24"/>
                <w:szCs w:val="24"/>
              </w:rPr>
              <w:t xml:space="preserve"> a ride </w:t>
            </w:r>
            <w:r w:rsidR="7769BD37" w:rsidRPr="7769BD37">
              <w:rPr>
                <w:sz w:val="24"/>
                <w:szCs w:val="24"/>
              </w:rPr>
              <w:t>from your current location</w:t>
            </w:r>
            <w:r w:rsidRPr="7769BD37">
              <w:rPr>
                <w:sz w:val="24"/>
                <w:szCs w:val="24"/>
              </w:rPr>
              <w:t xml:space="preserve"> to Swinburne </w:t>
            </w:r>
            <w:r w:rsidR="7769BD37" w:rsidRPr="7769BD37">
              <w:rPr>
                <w:sz w:val="24"/>
                <w:szCs w:val="24"/>
              </w:rPr>
              <w:t>University</w:t>
            </w:r>
            <w:r w:rsidRPr="7769BD37">
              <w:rPr>
                <w:sz w:val="24"/>
                <w:szCs w:val="24"/>
              </w:rPr>
              <w:t xml:space="preserve"> at 2:30PM today</w:t>
            </w:r>
          </w:p>
        </w:tc>
        <w:tc>
          <w:tcPr>
            <w:tcW w:w="2160" w:type="dxa"/>
          </w:tcPr>
          <w:p w14:paraId="42487094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Proportion of users who complete task without assistance </w:t>
            </w:r>
          </w:p>
        </w:tc>
        <w:tc>
          <w:tcPr>
            <w:tcW w:w="1540" w:type="dxa"/>
          </w:tcPr>
          <w:p w14:paraId="7013C1A4" w14:textId="6E34D86C" w:rsidR="008608F6" w:rsidRPr="008A15A3" w:rsidRDefault="006425D8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80</w:t>
            </w:r>
            <w:r w:rsidR="005C074A">
              <w:rPr>
                <w:sz w:val="24"/>
              </w:rPr>
              <w:t>%</w:t>
            </w:r>
          </w:p>
        </w:tc>
      </w:tr>
      <w:tr w:rsidR="008608F6" w14:paraId="67DF4DF6" w14:textId="77777777" w:rsidTr="001D0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205D91ED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40B3E4CC" w14:textId="77777777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iciency</w:t>
            </w:r>
          </w:p>
        </w:tc>
        <w:tc>
          <w:tcPr>
            <w:tcW w:w="2970" w:type="dxa"/>
          </w:tcPr>
          <w:p w14:paraId="505D4CAF" w14:textId="2DF54904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</w:t>
            </w:r>
            <w:r w:rsidR="7769BD37" w:rsidRPr="7769BD37">
              <w:rPr>
                <w:sz w:val="24"/>
                <w:szCs w:val="24"/>
              </w:rPr>
              <w:t>As a driver, post</w:t>
            </w:r>
            <w:r w:rsidRPr="7769BD37">
              <w:rPr>
                <w:sz w:val="24"/>
                <w:szCs w:val="24"/>
              </w:rPr>
              <w:t xml:space="preserve"> a ride </w:t>
            </w:r>
            <w:r w:rsidR="7769BD37" w:rsidRPr="7769BD37">
              <w:rPr>
                <w:sz w:val="24"/>
                <w:szCs w:val="24"/>
              </w:rPr>
              <w:t>from your current location</w:t>
            </w:r>
            <w:r w:rsidRPr="7769BD37">
              <w:rPr>
                <w:sz w:val="24"/>
                <w:szCs w:val="24"/>
              </w:rPr>
              <w:t xml:space="preserve"> to Swinburne </w:t>
            </w:r>
            <w:r w:rsidR="7769BD37" w:rsidRPr="7769BD37">
              <w:rPr>
                <w:sz w:val="24"/>
                <w:szCs w:val="24"/>
              </w:rPr>
              <w:t>University</w:t>
            </w:r>
            <w:r w:rsidRPr="7769BD37">
              <w:rPr>
                <w:sz w:val="24"/>
                <w:szCs w:val="24"/>
              </w:rPr>
              <w:t xml:space="preserve"> at 2:30PM today</w:t>
            </w:r>
          </w:p>
        </w:tc>
        <w:tc>
          <w:tcPr>
            <w:tcW w:w="2160" w:type="dxa"/>
          </w:tcPr>
          <w:p w14:paraId="2653C8F7" w14:textId="77777777" w:rsidR="008608F6" w:rsidRPr="008A47A9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unassisted task completion time (sec) </w:t>
            </w:r>
          </w:p>
          <w:p w14:paraId="77517B14" w14:textId="77777777" w:rsidR="008608F6" w:rsidRPr="00257B7C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0BEB95D2" w14:textId="61975810" w:rsidR="008608F6" w:rsidRPr="008A15A3" w:rsidRDefault="002B6CC0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</w:t>
            </w:r>
            <w:r w:rsidR="00A03C00">
              <w:rPr>
                <w:sz w:val="24"/>
              </w:rPr>
              <w:t>5 seconds</w:t>
            </w:r>
          </w:p>
        </w:tc>
      </w:tr>
      <w:tr w:rsidR="008608F6" w14:paraId="458D9B9F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7CBECACD" w14:textId="77777777" w:rsidR="008608F6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3E772504" w14:textId="77777777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atisfaction</w:t>
            </w:r>
          </w:p>
        </w:tc>
        <w:tc>
          <w:tcPr>
            <w:tcW w:w="2970" w:type="dxa"/>
          </w:tcPr>
          <w:p w14:paraId="7BD3DEBE" w14:textId="4CDD32CD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Task: </w:t>
            </w:r>
            <w:r w:rsidR="7769BD37" w:rsidRPr="7769BD37">
              <w:rPr>
                <w:sz w:val="24"/>
                <w:szCs w:val="24"/>
              </w:rPr>
              <w:t>As a driver, post</w:t>
            </w:r>
            <w:r w:rsidRPr="7769BD37">
              <w:rPr>
                <w:sz w:val="24"/>
                <w:szCs w:val="24"/>
              </w:rPr>
              <w:t xml:space="preserve"> a ride </w:t>
            </w:r>
            <w:r w:rsidR="7769BD37" w:rsidRPr="7769BD37">
              <w:rPr>
                <w:sz w:val="24"/>
                <w:szCs w:val="24"/>
              </w:rPr>
              <w:t>from your current location</w:t>
            </w:r>
            <w:r w:rsidRPr="7769BD37">
              <w:rPr>
                <w:sz w:val="24"/>
                <w:szCs w:val="24"/>
              </w:rPr>
              <w:t xml:space="preserve"> to Swinburne </w:t>
            </w:r>
            <w:r w:rsidR="7769BD37" w:rsidRPr="7769BD37">
              <w:rPr>
                <w:sz w:val="24"/>
                <w:szCs w:val="24"/>
              </w:rPr>
              <w:t>University</w:t>
            </w:r>
            <w:r w:rsidRPr="7769BD37">
              <w:rPr>
                <w:sz w:val="24"/>
                <w:szCs w:val="24"/>
              </w:rPr>
              <w:t xml:space="preserve"> at 2:30PM today</w:t>
            </w:r>
          </w:p>
        </w:tc>
        <w:tc>
          <w:tcPr>
            <w:tcW w:w="2160" w:type="dxa"/>
          </w:tcPr>
          <w:p w14:paraId="0A152C7E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task difficulty rating (1 = very easy, 5 = very hard) </w:t>
            </w:r>
          </w:p>
          <w:p w14:paraId="69588ED9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056D1A10" w14:textId="0EA218A1" w:rsidR="008608F6" w:rsidRPr="008A15A3" w:rsidRDefault="00B43DE1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</w:tbl>
    <w:p w14:paraId="3B6B7DE4" w14:textId="77777777" w:rsidR="008608F6" w:rsidRDefault="008608F6" w:rsidP="008608F6">
      <w:pPr>
        <w:rPr>
          <w:rFonts w:ascii="Arial Narrow" w:hAnsi="Arial Narrow"/>
        </w:rPr>
      </w:pPr>
    </w:p>
    <w:p w14:paraId="61F60129" w14:textId="77777777" w:rsidR="00CC0D36" w:rsidRDefault="00CC0D36" w:rsidP="7769BD37">
      <w:pPr>
        <w:pStyle w:val="Heading2"/>
      </w:pPr>
    </w:p>
    <w:p w14:paraId="21B9BED7" w14:textId="77777777" w:rsidR="00CC0D36" w:rsidRDefault="00CC0D36" w:rsidP="7769BD37">
      <w:pPr>
        <w:pStyle w:val="Heading2"/>
      </w:pPr>
    </w:p>
    <w:p w14:paraId="504A6B9D" w14:textId="77777777" w:rsidR="00CC0D36" w:rsidRDefault="00CC0D36" w:rsidP="7769BD37">
      <w:pPr>
        <w:pStyle w:val="Heading2"/>
      </w:pPr>
    </w:p>
    <w:p w14:paraId="52515928" w14:textId="77777777" w:rsidR="00CC0D36" w:rsidRDefault="00CC0D36">
      <w:pPr>
        <w:rPr>
          <w:rFonts w:eastAsiaTheme="majorEastAsia" w:cstheme="majorBidi"/>
          <w:b/>
          <w:bCs/>
          <w:sz w:val="32"/>
          <w:szCs w:val="32"/>
        </w:rPr>
      </w:pPr>
      <w:r>
        <w:br w:type="page"/>
      </w:r>
    </w:p>
    <w:p w14:paraId="5FA78168" w14:textId="5F04B2EF" w:rsidR="7769BD37" w:rsidRDefault="7769BD37" w:rsidP="7769BD37">
      <w:pPr>
        <w:pStyle w:val="Heading2"/>
      </w:pPr>
      <w:r>
        <w:lastRenderedPageBreak/>
        <w:t>Task 5</w:t>
      </w:r>
    </w:p>
    <w:p w14:paraId="01268F2E" w14:textId="0726DA72" w:rsidR="008608F6" w:rsidRDefault="008608F6" w:rsidP="008608F6">
      <w:pPr>
        <w:rPr>
          <w:rFonts w:ascii="Arial Narrow" w:hAnsi="Arial Narrow"/>
        </w:rPr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282"/>
        <w:gridCol w:w="1620"/>
        <w:gridCol w:w="2970"/>
        <w:gridCol w:w="2160"/>
        <w:gridCol w:w="1540"/>
      </w:tblGrid>
      <w:tr w:rsidR="008608F6" w14:paraId="5BB66133" w14:textId="77777777" w:rsidTr="00257B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  <w:vAlign w:val="center"/>
          </w:tcPr>
          <w:p w14:paraId="3A927587" w14:textId="77777777" w:rsidR="008608F6" w:rsidRPr="008A15A3" w:rsidRDefault="008608F6" w:rsidP="00257B7C">
            <w:pPr>
              <w:jc w:val="center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er Role</w:t>
            </w:r>
          </w:p>
        </w:tc>
        <w:tc>
          <w:tcPr>
            <w:tcW w:w="1620" w:type="dxa"/>
            <w:vAlign w:val="center"/>
          </w:tcPr>
          <w:p w14:paraId="1FB39236" w14:textId="77777777" w:rsidR="008608F6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Usability Goal</w:t>
            </w:r>
          </w:p>
        </w:tc>
        <w:tc>
          <w:tcPr>
            <w:tcW w:w="2970" w:type="dxa"/>
            <w:vAlign w:val="center"/>
          </w:tcPr>
          <w:p w14:paraId="46FCF71C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asuring Instrument</w:t>
            </w:r>
          </w:p>
        </w:tc>
        <w:tc>
          <w:tcPr>
            <w:tcW w:w="2160" w:type="dxa"/>
            <w:vAlign w:val="center"/>
          </w:tcPr>
          <w:p w14:paraId="71A0D0AD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Metric</w:t>
            </w:r>
          </w:p>
        </w:tc>
        <w:tc>
          <w:tcPr>
            <w:tcW w:w="1540" w:type="dxa"/>
            <w:vAlign w:val="center"/>
          </w:tcPr>
          <w:p w14:paraId="41725F14" w14:textId="77777777" w:rsidR="008608F6" w:rsidRPr="008A15A3" w:rsidRDefault="008608F6" w:rsidP="00257B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rget Level</w:t>
            </w:r>
          </w:p>
        </w:tc>
      </w:tr>
      <w:tr w:rsidR="008608F6" w14:paraId="5E4E5196" w14:textId="77777777" w:rsidTr="005C07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7EBBC0AF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03DBEDA4" w14:textId="77777777" w:rsidR="008608F6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ectiveness</w:t>
            </w:r>
          </w:p>
        </w:tc>
        <w:tc>
          <w:tcPr>
            <w:tcW w:w="2970" w:type="dxa"/>
          </w:tcPr>
          <w:p w14:paraId="27386DFE" w14:textId="1DE69170" w:rsidR="008608F6" w:rsidRPr="008A15A3" w:rsidRDefault="7769BD37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As a driver, accept a ride to Swinburne that a rider has requested.</w:t>
            </w:r>
          </w:p>
        </w:tc>
        <w:tc>
          <w:tcPr>
            <w:tcW w:w="2160" w:type="dxa"/>
          </w:tcPr>
          <w:p w14:paraId="3AE072B4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Proportion of users who complete task without assistance </w:t>
            </w:r>
          </w:p>
        </w:tc>
        <w:tc>
          <w:tcPr>
            <w:tcW w:w="1540" w:type="dxa"/>
          </w:tcPr>
          <w:p w14:paraId="4F9D3D87" w14:textId="70CF9ACC" w:rsidR="008608F6" w:rsidRPr="008A15A3" w:rsidRDefault="005C074A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85%</w:t>
            </w:r>
          </w:p>
        </w:tc>
      </w:tr>
      <w:tr w:rsidR="008608F6" w14:paraId="7B8EA5B8" w14:textId="77777777" w:rsidTr="001D000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7D9CD6C2" w14:textId="77777777" w:rsidR="008608F6" w:rsidRPr="008A15A3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04E7C691" w14:textId="77777777" w:rsidR="008608F6" w:rsidRPr="008A15A3" w:rsidRDefault="008608F6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Efficiency</w:t>
            </w:r>
          </w:p>
        </w:tc>
        <w:tc>
          <w:tcPr>
            <w:tcW w:w="2970" w:type="dxa"/>
          </w:tcPr>
          <w:p w14:paraId="4AB96657" w14:textId="587CE85B" w:rsidR="008608F6" w:rsidRPr="008A15A3" w:rsidRDefault="7769BD37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As a driver, accept a ride to Swinburne that a rider has requested.</w:t>
            </w:r>
          </w:p>
        </w:tc>
        <w:tc>
          <w:tcPr>
            <w:tcW w:w="2160" w:type="dxa"/>
          </w:tcPr>
          <w:p w14:paraId="45980440" w14:textId="77777777" w:rsidR="008608F6" w:rsidRPr="008A47A9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unassisted task completion time (sec) </w:t>
            </w:r>
          </w:p>
          <w:p w14:paraId="73E7F39F" w14:textId="77777777" w:rsidR="008608F6" w:rsidRPr="00257B7C" w:rsidRDefault="008608F6" w:rsidP="00257B7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247A1BF1" w14:textId="57DEF74F" w:rsidR="008608F6" w:rsidRPr="008A15A3" w:rsidRDefault="005C074A" w:rsidP="001D000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0 seconds</w:t>
            </w:r>
          </w:p>
        </w:tc>
      </w:tr>
      <w:tr w:rsidR="008608F6" w14:paraId="7BF952F2" w14:textId="77777777" w:rsidTr="001D0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2A787463" w14:textId="77777777" w:rsidR="008608F6" w:rsidRDefault="008608F6" w:rsidP="001D000F">
            <w:pPr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tudent</w:t>
            </w:r>
          </w:p>
        </w:tc>
        <w:tc>
          <w:tcPr>
            <w:tcW w:w="1620" w:type="dxa"/>
          </w:tcPr>
          <w:p w14:paraId="6A15CD35" w14:textId="77777777" w:rsidR="008608F6" w:rsidRPr="008A15A3" w:rsidRDefault="008608F6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Satisfaction</w:t>
            </w:r>
          </w:p>
        </w:tc>
        <w:tc>
          <w:tcPr>
            <w:tcW w:w="2970" w:type="dxa"/>
          </w:tcPr>
          <w:p w14:paraId="616E62E3" w14:textId="78A1F059" w:rsidR="008608F6" w:rsidRPr="008A15A3" w:rsidRDefault="7769BD37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>Task: As a driver, accept a ride to Swinburne that a rider has requested.</w:t>
            </w:r>
          </w:p>
        </w:tc>
        <w:tc>
          <w:tcPr>
            <w:tcW w:w="2160" w:type="dxa"/>
          </w:tcPr>
          <w:p w14:paraId="62D4893C" w14:textId="77777777" w:rsidR="008608F6" w:rsidRPr="008A47A9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7769BD37">
              <w:rPr>
                <w:sz w:val="24"/>
                <w:szCs w:val="24"/>
              </w:rPr>
              <w:t xml:space="preserve">Average task difficulty rating (1 = very easy, 5 = very hard) </w:t>
            </w:r>
          </w:p>
          <w:p w14:paraId="0EA1BCC9" w14:textId="77777777" w:rsidR="008608F6" w:rsidRPr="00257B7C" w:rsidRDefault="008608F6" w:rsidP="00257B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540" w:type="dxa"/>
          </w:tcPr>
          <w:p w14:paraId="6DD41367" w14:textId="51C63D17" w:rsidR="008608F6" w:rsidRPr="008A15A3" w:rsidRDefault="005C074A" w:rsidP="001D00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</w:tbl>
    <w:p w14:paraId="0CA38455" w14:textId="77777777" w:rsidR="008608F6" w:rsidRPr="004E45A7" w:rsidRDefault="008608F6" w:rsidP="008608F6">
      <w:pPr>
        <w:rPr>
          <w:rFonts w:ascii="Arial Narrow" w:hAnsi="Arial Narrow"/>
        </w:rPr>
      </w:pPr>
      <w:bookmarkStart w:id="0" w:name="_GoBack"/>
      <w:bookmarkEnd w:id="0"/>
    </w:p>
    <w:p w14:paraId="0BE65074" w14:textId="4D8D1DFE" w:rsidR="009A340D" w:rsidRPr="008608F6" w:rsidRDefault="009A340D" w:rsidP="008608F6"/>
    <w:sectPr w:rsidR="009A340D" w:rsidRPr="008608F6" w:rsidSect="004111A9">
      <w:headerReference w:type="default" r:id="rId8"/>
      <w:footerReference w:type="even" r:id="rId9"/>
      <w:footerReference w:type="default" r:id="rId10"/>
      <w:pgSz w:w="12240" w:h="15840"/>
      <w:pgMar w:top="1560" w:right="1183" w:bottom="1276" w:left="1701" w:header="142" w:footer="342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1D3FDB" w14:textId="77777777" w:rsidR="001D000F" w:rsidRDefault="001D000F" w:rsidP="006A0DD1">
      <w:r>
        <w:separator/>
      </w:r>
    </w:p>
  </w:endnote>
  <w:endnote w:type="continuationSeparator" w:id="0">
    <w:p w14:paraId="201B335F" w14:textId="77777777" w:rsidR="001D000F" w:rsidRDefault="001D000F" w:rsidP="006A0DD1">
      <w:r>
        <w:continuationSeparator/>
      </w:r>
    </w:p>
  </w:endnote>
  <w:endnote w:type="continuationNotice" w:id="1">
    <w:p w14:paraId="26D443D3" w14:textId="77777777" w:rsidR="005A236B" w:rsidRDefault="005A23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6E541" w14:textId="77777777" w:rsidR="001D000F" w:rsidRDefault="001D000F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5B07A" w14:textId="77777777" w:rsidR="001D000F" w:rsidRDefault="001D000F" w:rsidP="0072620C">
    <w:pPr>
      <w:pStyle w:val="Footer"/>
      <w:ind w:right="360"/>
      <w:rPr>
        <w:rStyle w:val="PageNumber"/>
      </w:rPr>
    </w:pPr>
  </w:p>
  <w:p w14:paraId="0BC00534" w14:textId="77777777" w:rsidR="001D000F" w:rsidRDefault="001D000F" w:rsidP="006A0D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EFD47" w14:textId="5776C930" w:rsidR="001D000F" w:rsidRDefault="001D000F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3112">
      <w:rPr>
        <w:rStyle w:val="PageNumber"/>
        <w:noProof/>
      </w:rPr>
      <w:t>6</w:t>
    </w:r>
    <w:r>
      <w:rPr>
        <w:rStyle w:val="PageNumber"/>
      </w:rPr>
      <w:fldChar w:fldCharType="end"/>
    </w:r>
  </w:p>
  <w:p w14:paraId="2AE44496" w14:textId="33344B25" w:rsidR="001D000F" w:rsidRPr="000C48DA" w:rsidRDefault="001D000F" w:rsidP="006A0DD1">
    <w:pPr>
      <w:pStyle w:val="Footer"/>
      <w:rPr>
        <w:rFonts w:ascii="Arial Narrow" w:hAnsi="Arial Narrow"/>
        <w:sz w:val="16"/>
        <w:szCs w:val="16"/>
      </w:rPr>
    </w:pPr>
    <w:bookmarkStart w:id="1" w:name="OLE_LINK1"/>
    <w:bookmarkStart w:id="2" w:name="OLE_LINK2"/>
    <w:r w:rsidRPr="000C48DA">
      <w:rPr>
        <w:rFonts w:ascii="Arial Narrow" w:hAnsi="Arial Narrow"/>
        <w:sz w:val="16"/>
        <w:szCs w:val="16"/>
      </w:rPr>
      <w:t xml:space="preserve">Faculty of Science Engineering and Technology </w:t>
    </w:r>
  </w:p>
  <w:p w14:paraId="1227F06F" w14:textId="77777777" w:rsidR="001D000F" w:rsidRPr="000C48DA" w:rsidRDefault="001D000F" w:rsidP="006A0DD1">
    <w:pPr>
      <w:pStyle w:val="Footer"/>
      <w:rPr>
        <w:rFonts w:ascii="Arial Narrow" w:hAnsi="Arial Narrow"/>
        <w:sz w:val="16"/>
        <w:szCs w:val="16"/>
      </w:rPr>
    </w:pPr>
    <w:r w:rsidRPr="000C48DA">
      <w:rPr>
        <w:rFonts w:ascii="Arial Narrow" w:hAnsi="Arial Narrow"/>
        <w:sz w:val="16"/>
        <w:szCs w:val="16"/>
      </w:rPr>
      <w:t>Swinburne University of Technology</w:t>
    </w:r>
  </w:p>
  <w:bookmarkEnd w:id="1"/>
  <w:bookmarkEnd w:id="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28B0E" w14:textId="77777777" w:rsidR="001D000F" w:rsidRDefault="001D000F" w:rsidP="006A0DD1">
      <w:r>
        <w:separator/>
      </w:r>
    </w:p>
  </w:footnote>
  <w:footnote w:type="continuationSeparator" w:id="0">
    <w:p w14:paraId="1C671312" w14:textId="77777777" w:rsidR="001D000F" w:rsidRDefault="001D000F" w:rsidP="006A0DD1">
      <w:r>
        <w:continuationSeparator/>
      </w:r>
    </w:p>
  </w:footnote>
  <w:footnote w:type="continuationNotice" w:id="1">
    <w:p w14:paraId="1841751E" w14:textId="77777777" w:rsidR="005A236B" w:rsidRDefault="005A23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A6C68" w14:textId="77777777" w:rsidR="001D000F" w:rsidRDefault="001D000F" w:rsidP="006A0DD1"/>
  <w:tbl>
    <w:tblPr>
      <w:tblpPr w:leftFromText="180" w:rightFromText="180" w:vertAnchor="text" w:tblpXSpec="center" w:tblpY="1"/>
      <w:tblOverlap w:val="never"/>
      <w:tblW w:w="0" w:type="auto"/>
      <w:jc w:val="center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Look w:val="00A0" w:firstRow="1" w:lastRow="0" w:firstColumn="1" w:lastColumn="0" w:noHBand="0" w:noVBand="0"/>
    </w:tblPr>
    <w:tblGrid>
      <w:gridCol w:w="1559"/>
      <w:gridCol w:w="957"/>
      <w:gridCol w:w="1806"/>
      <w:gridCol w:w="1518"/>
      <w:gridCol w:w="3732"/>
    </w:tblGrid>
    <w:tr w:rsidR="001D000F" w:rsidRPr="00A53934" w14:paraId="001AC664" w14:textId="77777777" w:rsidTr="7769BD37">
      <w:trPr>
        <w:trHeight w:val="430"/>
        <w:jc w:val="center"/>
      </w:trPr>
      <w:tc>
        <w:tcPr>
          <w:tcW w:w="2518" w:type="dxa"/>
          <w:gridSpan w:val="2"/>
          <w:shd w:val="clear" w:color="auto" w:fill="D9D9D9" w:themeFill="background1" w:themeFillShade="D9"/>
          <w:vAlign w:val="center"/>
        </w:tcPr>
        <w:p w14:paraId="1C9DA302" w14:textId="77777777" w:rsidR="001D000F" w:rsidRPr="00A53934" w:rsidRDefault="001D000F" w:rsidP="006A0DD1">
          <w:pPr>
            <w:rPr>
              <w:lang w:bidi="x-none"/>
            </w:rPr>
          </w:pPr>
          <w:r>
            <w:t>Student Team Info.</w:t>
          </w:r>
        </w:p>
      </w:tc>
      <w:tc>
        <w:tcPr>
          <w:tcW w:w="1985" w:type="dxa"/>
          <w:shd w:val="clear" w:color="auto" w:fill="auto"/>
          <w:vAlign w:val="center"/>
        </w:tcPr>
        <w:p w14:paraId="6683334E" w14:textId="77777777" w:rsidR="001D000F" w:rsidRPr="00A53934" w:rsidRDefault="001D000F" w:rsidP="006A0DD1">
          <w:pPr>
            <w:rPr>
              <w:lang w:bidi="x-none"/>
            </w:rPr>
          </w:pPr>
          <w:r>
            <w:t xml:space="preserve">Student Names        </w:t>
          </w:r>
        </w:p>
      </w:tc>
      <w:tc>
        <w:tcPr>
          <w:tcW w:w="6095" w:type="dxa"/>
          <w:gridSpan w:val="2"/>
          <w:shd w:val="clear" w:color="auto" w:fill="D9D9D9" w:themeFill="background1" w:themeFillShade="D9"/>
          <w:vAlign w:val="center"/>
        </w:tcPr>
        <w:p w14:paraId="52541E49" w14:textId="1982A27F" w:rsidR="001D000F" w:rsidRPr="00A53934" w:rsidRDefault="001D000F" w:rsidP="006A0DD1">
          <w:pPr>
            <w:rPr>
              <w:lang w:bidi="x-none"/>
            </w:rPr>
          </w:pPr>
          <w:r>
            <w:t xml:space="preserve">Team No:   6     Semester:  2          Year:        2017           </w:t>
          </w:r>
        </w:p>
      </w:tc>
    </w:tr>
    <w:tr w:rsidR="001D000F" w:rsidRPr="00A53934" w14:paraId="245D0BAE" w14:textId="77777777">
      <w:trPr>
        <w:jc w:val="center"/>
      </w:trPr>
      <w:tc>
        <w:tcPr>
          <w:tcW w:w="1701" w:type="dxa"/>
          <w:shd w:val="clear" w:color="auto" w:fill="E0E0E0"/>
          <w:vAlign w:val="center"/>
        </w:tcPr>
        <w:p w14:paraId="1E39A513" w14:textId="77777777" w:rsidR="001D000F" w:rsidRPr="00A53934" w:rsidRDefault="001D000F" w:rsidP="006A0DD1">
          <w:pPr>
            <w:rPr>
              <w:lang w:bidi="x-none"/>
            </w:rPr>
          </w:pPr>
          <w:r>
            <w:t>Tutorial Day:</w:t>
          </w:r>
        </w:p>
      </w:tc>
      <w:tc>
        <w:tcPr>
          <w:tcW w:w="817" w:type="dxa"/>
        </w:tcPr>
        <w:p w14:paraId="247E8CF7" w14:textId="06E8B4A6" w:rsidR="001D000F" w:rsidRPr="00A53934" w:rsidRDefault="001D000F" w:rsidP="006A0DD1">
          <w:pPr>
            <w:rPr>
              <w:lang w:bidi="x-none"/>
            </w:rPr>
          </w:pPr>
          <w:r>
            <w:t>Monday</w:t>
          </w:r>
        </w:p>
      </w:tc>
      <w:tc>
        <w:tcPr>
          <w:tcW w:w="3827" w:type="dxa"/>
          <w:gridSpan w:val="2"/>
        </w:tcPr>
        <w:p w14:paraId="25F2B766" w14:textId="1F0735D8" w:rsidR="001D000F" w:rsidRPr="000A328E" w:rsidRDefault="001D000F" w:rsidP="00713389">
          <w:pPr>
            <w:rPr>
              <w:lang w:val="en-US"/>
            </w:rPr>
          </w:pPr>
          <w:r>
            <w:t xml:space="preserve">1. </w:t>
          </w:r>
          <w:r w:rsidRPr="7769BD37">
            <w:rPr>
              <w:lang w:val="en-US"/>
            </w:rPr>
            <w:t xml:space="preserve">Georgios Ntrallos </w:t>
          </w:r>
        </w:p>
      </w:tc>
      <w:tc>
        <w:tcPr>
          <w:tcW w:w="4253" w:type="dxa"/>
        </w:tcPr>
        <w:p w14:paraId="6B728B76" w14:textId="514432C3" w:rsidR="001D000F" w:rsidRPr="009D4563" w:rsidRDefault="001D000F" w:rsidP="006A0DD1">
          <w:pPr>
            <w:rPr>
              <w:lang w:val="en-US"/>
            </w:rPr>
          </w:pPr>
          <w:r>
            <w:t>3.</w:t>
          </w:r>
          <w:r w:rsidRPr="7769BD37">
            <w:rPr>
              <w:lang w:val="en-US"/>
            </w:rPr>
            <w:t xml:space="preserve">Duy Thuc Pham </w:t>
          </w:r>
        </w:p>
      </w:tc>
    </w:tr>
    <w:tr w:rsidR="001D000F" w:rsidRPr="00A53934" w14:paraId="0856DD9E" w14:textId="77777777">
      <w:trPr>
        <w:trHeight w:val="291"/>
        <w:jc w:val="center"/>
      </w:trPr>
      <w:tc>
        <w:tcPr>
          <w:tcW w:w="1701" w:type="dxa"/>
          <w:shd w:val="clear" w:color="auto" w:fill="E0E0E0"/>
        </w:tcPr>
        <w:p w14:paraId="2095D593" w14:textId="77777777" w:rsidR="001D000F" w:rsidRPr="00A53934" w:rsidRDefault="001D000F" w:rsidP="006A0DD1">
          <w:pPr>
            <w:rPr>
              <w:lang w:bidi="x-none"/>
            </w:rPr>
          </w:pPr>
          <w:r>
            <w:t>Tutorial Time:</w:t>
          </w:r>
        </w:p>
      </w:tc>
      <w:tc>
        <w:tcPr>
          <w:tcW w:w="817" w:type="dxa"/>
        </w:tcPr>
        <w:p w14:paraId="2F2F2732" w14:textId="0EAD22D1" w:rsidR="001D000F" w:rsidRPr="00A53934" w:rsidRDefault="001D000F" w:rsidP="006A0DD1">
          <w:pPr>
            <w:rPr>
              <w:lang w:bidi="x-none"/>
            </w:rPr>
          </w:pPr>
          <w:r>
            <w:t>12:30-2:30</w:t>
          </w:r>
        </w:p>
      </w:tc>
      <w:tc>
        <w:tcPr>
          <w:tcW w:w="3827" w:type="dxa"/>
          <w:gridSpan w:val="2"/>
        </w:tcPr>
        <w:p w14:paraId="3EFF64E2" w14:textId="25DDAF9B" w:rsidR="001D000F" w:rsidRPr="000A328E" w:rsidRDefault="001D000F" w:rsidP="006A0DD1">
          <w:pPr>
            <w:rPr>
              <w:highlight w:val="yellow"/>
              <w:lang w:val="en-US"/>
            </w:rPr>
          </w:pPr>
          <w:r>
            <w:t xml:space="preserve">2. </w:t>
          </w:r>
          <w:r w:rsidRPr="7769BD37">
            <w:rPr>
              <w:lang w:val="en-US"/>
            </w:rPr>
            <w:t xml:space="preserve">Abdul Moiz </w:t>
          </w:r>
        </w:p>
      </w:tc>
      <w:tc>
        <w:tcPr>
          <w:tcW w:w="4253" w:type="dxa"/>
        </w:tcPr>
        <w:p w14:paraId="66CE0306" w14:textId="112615BA" w:rsidR="001D000F" w:rsidRPr="00452E28" w:rsidRDefault="001D000F" w:rsidP="006A0DD1">
          <w:pPr>
            <w:rPr>
              <w:lang w:val="en-US"/>
            </w:rPr>
          </w:pPr>
          <w:r>
            <w:t>4.</w:t>
          </w:r>
          <w:r w:rsidRPr="7769BD37">
            <w:rPr>
              <w:lang w:val="en-US"/>
            </w:rPr>
            <w:t xml:space="preserve">Chinnappa Mookalera Poonacha </w:t>
          </w:r>
        </w:p>
      </w:tc>
    </w:tr>
  </w:tbl>
  <w:p w14:paraId="0780A11D" w14:textId="77777777" w:rsidR="001D000F" w:rsidRDefault="001D000F" w:rsidP="006A0DD1"/>
  <w:p w14:paraId="6CB1772D" w14:textId="77777777" w:rsidR="001D000F" w:rsidRDefault="001D000F" w:rsidP="006A0D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A261D"/>
    <w:multiLevelType w:val="hybridMultilevel"/>
    <w:tmpl w:val="D602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37B78"/>
    <w:multiLevelType w:val="hybridMultilevel"/>
    <w:tmpl w:val="E618ED2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1256DAB"/>
    <w:multiLevelType w:val="hybridMultilevel"/>
    <w:tmpl w:val="FE10767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4D3685"/>
    <w:multiLevelType w:val="hybridMultilevel"/>
    <w:tmpl w:val="804C8B82"/>
    <w:lvl w:ilvl="0" w:tplc="2618ED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MTawNLEwsDAwtrRQ0lEKTi0uzszPAykwqgUAKH6qSCwAAAA="/>
  </w:docVars>
  <w:rsids>
    <w:rsidRoot w:val="00D33BDA"/>
    <w:rsid w:val="00031DF6"/>
    <w:rsid w:val="00052B33"/>
    <w:rsid w:val="00066671"/>
    <w:rsid w:val="000A328E"/>
    <w:rsid w:val="000C48DA"/>
    <w:rsid w:val="000D2ADC"/>
    <w:rsid w:val="000D5227"/>
    <w:rsid w:val="00134EE3"/>
    <w:rsid w:val="001D000F"/>
    <w:rsid w:val="002316B4"/>
    <w:rsid w:val="00240CD6"/>
    <w:rsid w:val="00257B7C"/>
    <w:rsid w:val="002B6CC0"/>
    <w:rsid w:val="003608C2"/>
    <w:rsid w:val="004111A9"/>
    <w:rsid w:val="00452E28"/>
    <w:rsid w:val="00463033"/>
    <w:rsid w:val="00486256"/>
    <w:rsid w:val="004B64C5"/>
    <w:rsid w:val="004B68BC"/>
    <w:rsid w:val="004E45A7"/>
    <w:rsid w:val="00531CAE"/>
    <w:rsid w:val="00565F8D"/>
    <w:rsid w:val="005A236B"/>
    <w:rsid w:val="005B7890"/>
    <w:rsid w:val="005C074A"/>
    <w:rsid w:val="005D1C5D"/>
    <w:rsid w:val="00600DD1"/>
    <w:rsid w:val="00606F4D"/>
    <w:rsid w:val="006425D8"/>
    <w:rsid w:val="00642B5B"/>
    <w:rsid w:val="00684A52"/>
    <w:rsid w:val="006A0DD1"/>
    <w:rsid w:val="006F2B89"/>
    <w:rsid w:val="00713389"/>
    <w:rsid w:val="0072620C"/>
    <w:rsid w:val="00761A4A"/>
    <w:rsid w:val="00793AFE"/>
    <w:rsid w:val="007A1998"/>
    <w:rsid w:val="007F15CF"/>
    <w:rsid w:val="008608F6"/>
    <w:rsid w:val="008A15A3"/>
    <w:rsid w:val="008A26F5"/>
    <w:rsid w:val="00905128"/>
    <w:rsid w:val="0094207B"/>
    <w:rsid w:val="00994D59"/>
    <w:rsid w:val="009A340D"/>
    <w:rsid w:val="009D4563"/>
    <w:rsid w:val="009F2439"/>
    <w:rsid w:val="00A03C00"/>
    <w:rsid w:val="00A31AB0"/>
    <w:rsid w:val="00A43A3E"/>
    <w:rsid w:val="00A74F5C"/>
    <w:rsid w:val="00AC2C6D"/>
    <w:rsid w:val="00AD11BE"/>
    <w:rsid w:val="00B43DE1"/>
    <w:rsid w:val="00B7551A"/>
    <w:rsid w:val="00B82E0F"/>
    <w:rsid w:val="00C315C0"/>
    <w:rsid w:val="00C45268"/>
    <w:rsid w:val="00CC0D36"/>
    <w:rsid w:val="00D33BDA"/>
    <w:rsid w:val="00D63112"/>
    <w:rsid w:val="00E00AB1"/>
    <w:rsid w:val="00F000A7"/>
    <w:rsid w:val="00F31C87"/>
    <w:rsid w:val="00F52FBB"/>
    <w:rsid w:val="00FE1482"/>
    <w:rsid w:val="7769B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5D4C31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C2C6D"/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671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6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514"/>
    <w:rPr>
      <w:lang w:bidi="x-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A25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A2514"/>
    <w:pPr>
      <w:tabs>
        <w:tab w:val="center" w:pos="4320"/>
        <w:tab w:val="right" w:pos="8640"/>
      </w:tabs>
    </w:pPr>
  </w:style>
  <w:style w:type="character" w:styleId="Hyperlink">
    <w:name w:val="Hyperlink"/>
    <w:rsid w:val="00BE2FBB"/>
    <w:rPr>
      <w:color w:val="0000FF"/>
      <w:u w:val="single"/>
    </w:rPr>
  </w:style>
  <w:style w:type="character" w:styleId="PageNumber">
    <w:name w:val="page number"/>
    <w:basedOn w:val="DefaultParagraphFont"/>
    <w:rsid w:val="00E26304"/>
  </w:style>
  <w:style w:type="paragraph" w:styleId="BalloonText">
    <w:name w:val="Balloon Text"/>
    <w:basedOn w:val="Normal"/>
    <w:semiHidden/>
    <w:rsid w:val="00FA7039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C7B57"/>
    <w:rPr>
      <w:sz w:val="18"/>
    </w:rPr>
  </w:style>
  <w:style w:type="paragraph" w:styleId="CommentText">
    <w:name w:val="annotation text"/>
    <w:basedOn w:val="Normal"/>
    <w:semiHidden/>
    <w:rsid w:val="002C7B57"/>
  </w:style>
  <w:style w:type="paragraph" w:styleId="CommentSubject">
    <w:name w:val="annotation subject"/>
    <w:basedOn w:val="CommentText"/>
    <w:next w:val="CommentText"/>
    <w:semiHidden/>
    <w:rsid w:val="002C7B57"/>
  </w:style>
  <w:style w:type="character" w:customStyle="1" w:styleId="Heading1Char">
    <w:name w:val="Heading 1 Char"/>
    <w:basedOn w:val="DefaultParagraphFont"/>
    <w:link w:val="Heading1"/>
    <w:uiPriority w:val="9"/>
    <w:rsid w:val="00066671"/>
    <w:rPr>
      <w:rFonts w:asciiTheme="majorHAnsi" w:eastAsiaTheme="majorEastAsia" w:hAnsiTheme="majorHAnsi" w:cstheme="majorBidi"/>
      <w:b/>
      <w:bCs/>
      <w:kern w:val="32"/>
      <w:sz w:val="48"/>
      <w:szCs w:val="48"/>
    </w:rPr>
  </w:style>
  <w:style w:type="paragraph" w:customStyle="1" w:styleId="Title1">
    <w:name w:val="Title 1"/>
    <w:basedOn w:val="Normal"/>
    <w:qFormat/>
    <w:rsid w:val="006A0DD1"/>
    <w:rPr>
      <w:sz w:val="72"/>
      <w:szCs w:val="72"/>
    </w:rPr>
  </w:style>
  <w:style w:type="paragraph" w:customStyle="1" w:styleId="BodyA">
    <w:name w:val="Body A"/>
    <w:rsid w:val="006A0DD1"/>
    <w:pPr>
      <w:tabs>
        <w:tab w:val="left" w:pos="8183"/>
      </w:tabs>
    </w:pPr>
    <w:rPr>
      <w:rFonts w:ascii="Calibri" w:eastAsia="ヒラギノ角ゴ Pro W3" w:hAnsi="Calibri"/>
      <w:color w:val="000000"/>
    </w:rPr>
  </w:style>
  <w:style w:type="paragraph" w:styleId="ListParagraph">
    <w:name w:val="List Paragraph"/>
    <w:basedOn w:val="Normal"/>
    <w:uiPriority w:val="34"/>
    <w:qFormat/>
    <w:rsid w:val="00E00A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6256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GridTable4">
    <w:name w:val="Grid Table 4"/>
    <w:basedOn w:val="TableNormal"/>
    <w:uiPriority w:val="49"/>
    <w:rsid w:val="00600DD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1Horz">
      <w:rPr>
        <w:rFonts w:ascii="Times New Roman" w:hAnsi="Times New Roman"/>
        <w:sz w:val="24"/>
      </w:rPr>
      <w:tblPr/>
      <w:tcPr>
        <w:shd w:val="clear" w:color="auto" w:fill="FFFFFF" w:themeFill="background1"/>
      </w:tcPr>
    </w:tblStylePr>
    <w:tblStylePr w:type="band2Horz">
      <w:rPr>
        <w:rFonts w:ascii="Times New Roman" w:hAnsi="Times New Roman"/>
        <w:sz w:val="24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811863F-82F8-4938-AADB-F81441D5D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Usability Scale</vt:lpstr>
    </vt:vector>
  </TitlesOfParts>
  <Company>Swinburne University of Technology</Company>
  <LinksUpToDate>false</LinksUpToDate>
  <CharactersWithSpaces>3167</CharactersWithSpaces>
  <SharedDoc>false</SharedDoc>
  <HLinks>
    <vt:vector size="12" baseType="variant">
      <vt:variant>
        <vt:i4>458876</vt:i4>
      </vt:variant>
      <vt:variant>
        <vt:i4>3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  <vt:variant>
        <vt:i4>458876</vt:i4>
      </vt:variant>
      <vt:variant>
        <vt:i4>0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Usability Scale</dc:title>
  <dc:subject/>
  <dc:creator>Karola von Baggo</dc:creator>
  <cp:keywords/>
  <dc:description/>
  <cp:lastModifiedBy>jorgegr1985 Ντράλλος</cp:lastModifiedBy>
  <cp:revision>33</cp:revision>
  <cp:lastPrinted>2007-09-13T02:19:00Z</cp:lastPrinted>
  <dcterms:created xsi:type="dcterms:W3CDTF">2015-07-25T10:49:00Z</dcterms:created>
  <dcterms:modified xsi:type="dcterms:W3CDTF">2017-10-06T18:19:00Z</dcterms:modified>
</cp:coreProperties>
</file>